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 Bar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31 Sprucewood Lan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barry070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03223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e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